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D80209" w14:textId="4D106C98" w:rsidR="00E76F86" w:rsidRPr="004512BD" w:rsidRDefault="004512BD" w:rsidP="004512BD">
      <w:pPr>
        <w:rPr>
          <w:b/>
          <w:bCs/>
          <w:sz w:val="40"/>
          <w:szCs w:val="40"/>
          <w:lang w:val="en-US"/>
        </w:rPr>
      </w:pPr>
      <w:r>
        <w:rPr>
          <w:lang w:val="en-US"/>
        </w:rPr>
        <w:t xml:space="preserve">                                               </w:t>
      </w:r>
      <w:r w:rsidR="00D77514" w:rsidRPr="004512BD">
        <w:rPr>
          <w:b/>
          <w:bCs/>
          <w:sz w:val="40"/>
          <w:szCs w:val="40"/>
          <w:lang w:val="en-US"/>
        </w:rPr>
        <w:t>Dashboard</w:t>
      </w:r>
      <w:r w:rsidR="00E76F86" w:rsidRPr="004512BD">
        <w:rPr>
          <w:b/>
          <w:bCs/>
          <w:sz w:val="40"/>
          <w:szCs w:val="40"/>
          <w:lang w:val="en-US"/>
        </w:rPr>
        <w:t xml:space="preserve"> with charts</w:t>
      </w:r>
      <w:r w:rsidR="00942805" w:rsidRPr="004512BD">
        <w:rPr>
          <w:b/>
          <w:bCs/>
          <w:sz w:val="40"/>
          <w:szCs w:val="40"/>
          <w:lang w:val="en-US"/>
        </w:rPr>
        <w:t>:</w:t>
      </w:r>
    </w:p>
    <w:p w14:paraId="718CB622" w14:textId="3B430725" w:rsidR="001A290E" w:rsidRDefault="00926B88" w:rsidP="00E76F86">
      <w:pPr>
        <w:rPr>
          <w:lang w:val="en-US"/>
        </w:rPr>
      </w:pPr>
      <w:r w:rsidRPr="00E76F86">
        <w:rPr>
          <w:noProof/>
          <w:lang w:val="en-US"/>
        </w:rPr>
        <w:drawing>
          <wp:inline distT="0" distB="0" distL="0" distR="0" wp14:anchorId="6070D708" wp14:editId="35B82309">
            <wp:extent cx="5731510" cy="2701290"/>
            <wp:effectExtent l="0" t="0" r="254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01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75DB9A" w14:textId="77777777" w:rsidR="00B37EDC" w:rsidRDefault="00B37EDC" w:rsidP="00E76F86">
      <w:pPr>
        <w:rPr>
          <w:lang w:val="en-US"/>
        </w:rPr>
      </w:pPr>
    </w:p>
    <w:p w14:paraId="334D5274" w14:textId="15BF4233" w:rsidR="001A290E" w:rsidRPr="00B37EDC" w:rsidRDefault="001A290E" w:rsidP="008035CA">
      <w:pPr>
        <w:pStyle w:val="Heading2"/>
        <w:rPr>
          <w:rFonts w:asciiTheme="minorHAnsi" w:hAnsiTheme="minorHAnsi" w:cstheme="minorHAnsi"/>
          <w:b/>
          <w:bCs/>
          <w:lang w:val="en-US"/>
        </w:rPr>
      </w:pPr>
      <w:r w:rsidRPr="00B37EDC">
        <w:rPr>
          <w:rFonts w:asciiTheme="minorHAnsi" w:hAnsiTheme="minorHAnsi" w:cstheme="minorHAnsi"/>
          <w:b/>
          <w:bCs/>
          <w:lang w:val="en-US"/>
        </w:rPr>
        <w:t>Chart 1:</w:t>
      </w:r>
      <w:r w:rsidR="006D58F8" w:rsidRPr="00B37EDC">
        <w:rPr>
          <w:rFonts w:asciiTheme="minorHAnsi" w:hAnsiTheme="minorHAnsi" w:cstheme="minorHAnsi"/>
          <w:b/>
          <w:bCs/>
          <w:lang w:val="en-US"/>
        </w:rPr>
        <w:t xml:space="preserve"> Line graph</w:t>
      </w:r>
    </w:p>
    <w:p w14:paraId="5F019305" w14:textId="72A80824" w:rsidR="001A290E" w:rsidRPr="00F460E1" w:rsidRDefault="001A290E" w:rsidP="00E76F86">
      <w:pPr>
        <w:rPr>
          <w:b/>
          <w:bCs/>
          <w:lang w:val="en-US"/>
        </w:rPr>
      </w:pPr>
      <w:r w:rsidRPr="00F460E1">
        <w:rPr>
          <w:b/>
          <w:bCs/>
          <w:lang w:val="en-US"/>
        </w:rPr>
        <w:t>Number of crimes per financial year</w:t>
      </w:r>
    </w:p>
    <w:p w14:paraId="336AA8D3" w14:textId="77777777" w:rsidR="00C0527C" w:rsidRPr="00C0527C" w:rsidRDefault="00C0527C" w:rsidP="00C0527C">
      <w:pPr>
        <w:rPr>
          <w:rFonts w:asciiTheme="minorHAnsi" w:hAnsiTheme="minorHAnsi" w:cstheme="minorHAnsi"/>
          <w:lang w:val="en-US"/>
        </w:rPr>
      </w:pPr>
      <w:r w:rsidRPr="00C0527C">
        <w:rPr>
          <w:rFonts w:asciiTheme="minorHAnsi" w:hAnsiTheme="minorHAnsi" w:cstheme="minorHAnsi"/>
          <w:lang w:val="en-US"/>
        </w:rPr>
        <w:t xml:space="preserve">SELECT YEAR AS FINANCIAL_YEAR, </w:t>
      </w:r>
      <w:proofErr w:type="gramStart"/>
      <w:r w:rsidRPr="00C0527C">
        <w:rPr>
          <w:rFonts w:asciiTheme="minorHAnsi" w:hAnsiTheme="minorHAnsi" w:cstheme="minorHAnsi"/>
          <w:lang w:val="en-US"/>
        </w:rPr>
        <w:t>COUNT(</w:t>
      </w:r>
      <w:proofErr w:type="gramEnd"/>
      <w:r w:rsidRPr="00C0527C">
        <w:rPr>
          <w:rFonts w:asciiTheme="minorHAnsi" w:hAnsiTheme="minorHAnsi" w:cstheme="minorHAnsi"/>
          <w:lang w:val="en-US"/>
        </w:rPr>
        <w:t xml:space="preserve">*) AS NUMBER_OF_CRIMES </w:t>
      </w:r>
    </w:p>
    <w:p w14:paraId="1DDB8331" w14:textId="77777777" w:rsidR="00C0527C" w:rsidRPr="00C0527C" w:rsidRDefault="00C0527C" w:rsidP="00C0527C">
      <w:pPr>
        <w:rPr>
          <w:rFonts w:asciiTheme="minorHAnsi" w:hAnsiTheme="minorHAnsi" w:cstheme="minorHAnsi"/>
          <w:lang w:val="en-US"/>
        </w:rPr>
      </w:pPr>
      <w:r w:rsidRPr="00C0527C">
        <w:rPr>
          <w:rFonts w:asciiTheme="minorHAnsi" w:hAnsiTheme="minorHAnsi" w:cstheme="minorHAnsi"/>
          <w:lang w:val="en-US"/>
        </w:rPr>
        <w:t xml:space="preserve">   FROM </w:t>
      </w:r>
    </w:p>
    <w:p w14:paraId="0944AECB" w14:textId="77777777" w:rsidR="00C0527C" w:rsidRPr="00C0527C" w:rsidRDefault="00C0527C" w:rsidP="00C0527C">
      <w:pPr>
        <w:rPr>
          <w:rFonts w:asciiTheme="minorHAnsi" w:hAnsiTheme="minorHAnsi" w:cstheme="minorHAnsi"/>
          <w:lang w:val="en-US"/>
        </w:rPr>
      </w:pPr>
      <w:r w:rsidRPr="00C0527C">
        <w:rPr>
          <w:rFonts w:asciiTheme="minorHAnsi" w:hAnsiTheme="minorHAnsi" w:cstheme="minorHAnsi"/>
          <w:lang w:val="en-US"/>
        </w:rPr>
        <w:t xml:space="preserve">       (</w:t>
      </w:r>
    </w:p>
    <w:p w14:paraId="2AF259DE" w14:textId="77777777" w:rsidR="00C0527C" w:rsidRPr="00C0527C" w:rsidRDefault="00C0527C" w:rsidP="00C0527C">
      <w:pPr>
        <w:rPr>
          <w:rFonts w:asciiTheme="minorHAnsi" w:hAnsiTheme="minorHAnsi" w:cstheme="minorHAnsi"/>
          <w:lang w:val="en-US"/>
        </w:rPr>
      </w:pPr>
      <w:r w:rsidRPr="00C0527C">
        <w:rPr>
          <w:rFonts w:asciiTheme="minorHAnsi" w:hAnsiTheme="minorHAnsi" w:cstheme="minorHAnsi"/>
          <w:lang w:val="en-US"/>
        </w:rPr>
        <w:t xml:space="preserve">           select </w:t>
      </w:r>
      <w:proofErr w:type="gramStart"/>
      <w:r w:rsidRPr="00C0527C">
        <w:rPr>
          <w:rFonts w:asciiTheme="minorHAnsi" w:hAnsiTheme="minorHAnsi" w:cstheme="minorHAnsi"/>
          <w:lang w:val="en-US"/>
        </w:rPr>
        <w:t>EXTRACT(</w:t>
      </w:r>
      <w:proofErr w:type="gramEnd"/>
      <w:r w:rsidRPr="00C0527C">
        <w:rPr>
          <w:rFonts w:asciiTheme="minorHAnsi" w:hAnsiTheme="minorHAnsi" w:cstheme="minorHAnsi"/>
          <w:lang w:val="en-US"/>
        </w:rPr>
        <w:t xml:space="preserve">YEAR FROM </w:t>
      </w:r>
      <w:proofErr w:type="spellStart"/>
      <w:r w:rsidRPr="00C0527C">
        <w:rPr>
          <w:rFonts w:asciiTheme="minorHAnsi" w:hAnsiTheme="minorHAnsi" w:cstheme="minorHAnsi"/>
          <w:lang w:val="en-US"/>
        </w:rPr>
        <w:t>reported_date</w:t>
      </w:r>
      <w:proofErr w:type="spellEnd"/>
      <w:r w:rsidRPr="00C0527C">
        <w:rPr>
          <w:rFonts w:asciiTheme="minorHAnsi" w:hAnsiTheme="minorHAnsi" w:cstheme="minorHAnsi"/>
          <w:lang w:val="en-US"/>
        </w:rPr>
        <w:t>) YEAR, CRIME_ID ,LOCATION_ID, POLICE_ID, REPORTED_DATE, CRIME_STATUS</w:t>
      </w:r>
    </w:p>
    <w:p w14:paraId="2E6E755D" w14:textId="77777777" w:rsidR="00C0527C" w:rsidRPr="00C0527C" w:rsidRDefault="00C0527C" w:rsidP="00C0527C">
      <w:pPr>
        <w:rPr>
          <w:rFonts w:asciiTheme="minorHAnsi" w:hAnsiTheme="minorHAnsi" w:cstheme="minorHAnsi"/>
          <w:lang w:val="en-US"/>
        </w:rPr>
      </w:pPr>
      <w:r w:rsidRPr="00C0527C">
        <w:rPr>
          <w:rFonts w:asciiTheme="minorHAnsi" w:hAnsiTheme="minorHAnsi" w:cstheme="minorHAnsi"/>
          <w:lang w:val="en-US"/>
        </w:rPr>
        <w:t xml:space="preserve">           FROM</w:t>
      </w:r>
    </w:p>
    <w:p w14:paraId="5E9930D9" w14:textId="77777777" w:rsidR="00C0527C" w:rsidRPr="00C0527C" w:rsidRDefault="00C0527C" w:rsidP="00C0527C">
      <w:pPr>
        <w:rPr>
          <w:rFonts w:asciiTheme="minorHAnsi" w:hAnsiTheme="minorHAnsi" w:cstheme="minorHAnsi"/>
          <w:lang w:val="en-US"/>
        </w:rPr>
      </w:pPr>
      <w:r w:rsidRPr="00C0527C">
        <w:rPr>
          <w:rFonts w:asciiTheme="minorHAnsi" w:hAnsiTheme="minorHAnsi" w:cstheme="minorHAnsi"/>
          <w:lang w:val="en-US"/>
        </w:rPr>
        <w:t xml:space="preserve">           </w:t>
      </w:r>
      <w:proofErr w:type="spellStart"/>
      <w:r w:rsidRPr="00C0527C">
        <w:rPr>
          <w:rFonts w:asciiTheme="minorHAnsi" w:hAnsiTheme="minorHAnsi" w:cstheme="minorHAnsi"/>
          <w:lang w:val="en-US"/>
        </w:rPr>
        <w:t>crime_register</w:t>
      </w:r>
      <w:proofErr w:type="spellEnd"/>
    </w:p>
    <w:p w14:paraId="35F3DA49" w14:textId="77777777" w:rsidR="00C0527C" w:rsidRPr="00C0527C" w:rsidRDefault="00C0527C" w:rsidP="00C0527C">
      <w:pPr>
        <w:rPr>
          <w:rFonts w:asciiTheme="minorHAnsi" w:hAnsiTheme="minorHAnsi" w:cstheme="minorHAnsi"/>
          <w:lang w:val="en-US"/>
        </w:rPr>
      </w:pPr>
      <w:r w:rsidRPr="00C0527C">
        <w:rPr>
          <w:rFonts w:asciiTheme="minorHAnsi" w:hAnsiTheme="minorHAnsi" w:cstheme="minorHAnsi"/>
          <w:lang w:val="en-US"/>
        </w:rPr>
        <w:t xml:space="preserve">       )</w:t>
      </w:r>
    </w:p>
    <w:p w14:paraId="775E02DD" w14:textId="6F7B8E66" w:rsidR="00942227" w:rsidRDefault="00C0527C" w:rsidP="00C0527C">
      <w:pPr>
        <w:rPr>
          <w:rFonts w:asciiTheme="minorHAnsi" w:hAnsiTheme="minorHAnsi" w:cstheme="minorHAnsi"/>
          <w:lang w:val="en-US"/>
        </w:rPr>
      </w:pPr>
      <w:r w:rsidRPr="00C0527C">
        <w:rPr>
          <w:rFonts w:asciiTheme="minorHAnsi" w:hAnsiTheme="minorHAnsi" w:cstheme="minorHAnsi"/>
          <w:lang w:val="en-US"/>
        </w:rPr>
        <w:t xml:space="preserve"> WHERE YEAR BETWEEN 2001 AND 2021 GROUP BY YEAR ORDER BY YEAR ASC;</w:t>
      </w:r>
    </w:p>
    <w:p w14:paraId="7212C9FA" w14:textId="77777777" w:rsidR="006D58F8" w:rsidRDefault="006D58F8" w:rsidP="00C0527C">
      <w:pPr>
        <w:rPr>
          <w:rFonts w:asciiTheme="minorHAnsi" w:hAnsiTheme="minorHAnsi" w:cstheme="minorHAnsi"/>
          <w:lang w:val="en-US"/>
        </w:rPr>
      </w:pPr>
    </w:p>
    <w:p w14:paraId="1CBA6258" w14:textId="355B7953" w:rsidR="00641964" w:rsidRPr="00B37EDC" w:rsidRDefault="006D58F8" w:rsidP="00641964">
      <w:pPr>
        <w:pStyle w:val="Heading2"/>
        <w:rPr>
          <w:rFonts w:asciiTheme="minorHAnsi" w:hAnsiTheme="minorHAnsi" w:cstheme="minorHAnsi"/>
          <w:b/>
          <w:bCs/>
          <w:lang w:val="en-US"/>
        </w:rPr>
      </w:pPr>
      <w:r w:rsidRPr="00B37EDC">
        <w:rPr>
          <w:rFonts w:asciiTheme="minorHAnsi" w:hAnsiTheme="minorHAnsi" w:cstheme="minorHAnsi"/>
          <w:b/>
          <w:bCs/>
          <w:lang w:val="en-US"/>
        </w:rPr>
        <w:t>Chart 2:</w:t>
      </w:r>
      <w:r w:rsidR="00660938" w:rsidRPr="00B37EDC">
        <w:rPr>
          <w:rFonts w:asciiTheme="minorHAnsi" w:hAnsiTheme="minorHAnsi" w:cstheme="minorHAnsi"/>
          <w:b/>
          <w:bCs/>
          <w:lang w:val="en-US"/>
        </w:rPr>
        <w:t xml:space="preserve"> Area graph</w:t>
      </w:r>
    </w:p>
    <w:p w14:paraId="7C714245" w14:textId="10129677" w:rsidR="006D58F8" w:rsidRPr="006D58F8" w:rsidRDefault="006D58F8" w:rsidP="00C0527C">
      <w:pPr>
        <w:rPr>
          <w:rFonts w:asciiTheme="minorHAnsi" w:hAnsiTheme="minorHAnsi" w:cstheme="minorHAnsi"/>
          <w:b/>
          <w:bCs/>
          <w:lang w:val="en-US"/>
        </w:rPr>
      </w:pPr>
      <w:r w:rsidRPr="006D58F8">
        <w:rPr>
          <w:rFonts w:asciiTheme="minorHAnsi" w:hAnsiTheme="minorHAnsi" w:cstheme="minorHAnsi"/>
          <w:b/>
          <w:bCs/>
          <w:lang w:val="en-US"/>
        </w:rPr>
        <w:t xml:space="preserve"> Total number of crimes per city</w:t>
      </w:r>
    </w:p>
    <w:p w14:paraId="5DDB0677" w14:textId="77777777" w:rsidR="00660938" w:rsidRPr="00660938" w:rsidRDefault="00660938" w:rsidP="00660938">
      <w:pPr>
        <w:rPr>
          <w:rFonts w:asciiTheme="minorHAnsi" w:hAnsiTheme="minorHAnsi" w:cstheme="minorHAnsi"/>
          <w:lang w:val="en-US"/>
        </w:rPr>
      </w:pPr>
      <w:r w:rsidRPr="00660938">
        <w:rPr>
          <w:rFonts w:asciiTheme="minorHAnsi" w:hAnsiTheme="minorHAnsi" w:cstheme="minorHAnsi"/>
          <w:lang w:val="en-US"/>
        </w:rPr>
        <w:t xml:space="preserve">select </w:t>
      </w:r>
      <w:proofErr w:type="spellStart"/>
      <w:r w:rsidRPr="00660938">
        <w:rPr>
          <w:rFonts w:asciiTheme="minorHAnsi" w:hAnsiTheme="minorHAnsi" w:cstheme="minorHAnsi"/>
          <w:lang w:val="en-US"/>
        </w:rPr>
        <w:t>city_name</w:t>
      </w:r>
      <w:proofErr w:type="spellEnd"/>
      <w:r w:rsidRPr="00660938">
        <w:rPr>
          <w:rFonts w:asciiTheme="minorHAnsi" w:hAnsiTheme="minorHAnsi" w:cstheme="minorHAnsi"/>
          <w:lang w:val="en-US"/>
        </w:rPr>
        <w:t>, count(</w:t>
      </w:r>
      <w:proofErr w:type="spellStart"/>
      <w:r w:rsidRPr="00660938">
        <w:rPr>
          <w:rFonts w:asciiTheme="minorHAnsi" w:hAnsiTheme="minorHAnsi" w:cstheme="minorHAnsi"/>
          <w:lang w:val="en-US"/>
        </w:rPr>
        <w:t>crime_id</w:t>
      </w:r>
      <w:proofErr w:type="spellEnd"/>
      <w:r w:rsidRPr="00660938">
        <w:rPr>
          <w:rFonts w:asciiTheme="minorHAnsi" w:hAnsiTheme="minorHAnsi" w:cstheme="minorHAnsi"/>
          <w:lang w:val="en-US"/>
        </w:rPr>
        <w:t xml:space="preserve">) as </w:t>
      </w:r>
      <w:proofErr w:type="spellStart"/>
      <w:r w:rsidRPr="00660938">
        <w:rPr>
          <w:rFonts w:asciiTheme="minorHAnsi" w:hAnsiTheme="minorHAnsi" w:cstheme="minorHAnsi"/>
          <w:lang w:val="en-US"/>
        </w:rPr>
        <w:t>number_of_crimes</w:t>
      </w:r>
      <w:proofErr w:type="spellEnd"/>
      <w:r w:rsidRPr="00660938">
        <w:rPr>
          <w:rFonts w:asciiTheme="minorHAnsi" w:hAnsiTheme="minorHAnsi" w:cstheme="minorHAnsi"/>
          <w:lang w:val="en-US"/>
        </w:rPr>
        <w:t xml:space="preserve"> </w:t>
      </w:r>
    </w:p>
    <w:p w14:paraId="3693DAAC" w14:textId="77777777" w:rsidR="00660938" w:rsidRPr="00660938" w:rsidRDefault="00660938" w:rsidP="00660938">
      <w:pPr>
        <w:rPr>
          <w:rFonts w:asciiTheme="minorHAnsi" w:hAnsiTheme="minorHAnsi" w:cstheme="minorHAnsi"/>
          <w:lang w:val="en-US"/>
        </w:rPr>
      </w:pPr>
      <w:r w:rsidRPr="00660938">
        <w:rPr>
          <w:rFonts w:asciiTheme="minorHAnsi" w:hAnsiTheme="minorHAnsi" w:cstheme="minorHAnsi"/>
          <w:lang w:val="en-US"/>
        </w:rPr>
        <w:t xml:space="preserve">from </w:t>
      </w:r>
    </w:p>
    <w:p w14:paraId="6138D159" w14:textId="77777777" w:rsidR="00660938" w:rsidRPr="00660938" w:rsidRDefault="00660938" w:rsidP="00660938">
      <w:pPr>
        <w:rPr>
          <w:rFonts w:asciiTheme="minorHAnsi" w:hAnsiTheme="minorHAnsi" w:cstheme="minorHAnsi"/>
          <w:lang w:val="en-US"/>
        </w:rPr>
      </w:pPr>
      <w:r w:rsidRPr="00660938">
        <w:rPr>
          <w:rFonts w:asciiTheme="minorHAnsi" w:hAnsiTheme="minorHAnsi" w:cstheme="minorHAnsi"/>
          <w:lang w:val="en-US"/>
        </w:rPr>
        <w:lastRenderedPageBreak/>
        <w:t xml:space="preserve">(select </w:t>
      </w:r>
      <w:proofErr w:type="spellStart"/>
      <w:r w:rsidRPr="00660938">
        <w:rPr>
          <w:rFonts w:asciiTheme="minorHAnsi" w:hAnsiTheme="minorHAnsi" w:cstheme="minorHAnsi"/>
          <w:lang w:val="en-US"/>
        </w:rPr>
        <w:t>crime_id</w:t>
      </w:r>
      <w:proofErr w:type="spellEnd"/>
      <w:r w:rsidRPr="00660938">
        <w:rPr>
          <w:rFonts w:asciiTheme="minorHAnsi" w:hAnsiTheme="minorHAnsi" w:cstheme="minorHAnsi"/>
          <w:lang w:val="en-US"/>
        </w:rPr>
        <w:t xml:space="preserve">, REPORTED_DATE, CRIME_STATUS, CLOSED_DATE, CITY_NAME, REGION_NAME from </w:t>
      </w:r>
      <w:proofErr w:type="spellStart"/>
      <w:r w:rsidRPr="00660938">
        <w:rPr>
          <w:rFonts w:asciiTheme="minorHAnsi" w:hAnsiTheme="minorHAnsi" w:cstheme="minorHAnsi"/>
          <w:lang w:val="en-US"/>
        </w:rPr>
        <w:t>crime_register</w:t>
      </w:r>
      <w:proofErr w:type="spellEnd"/>
      <w:r w:rsidRPr="00660938">
        <w:rPr>
          <w:rFonts w:asciiTheme="minorHAnsi" w:hAnsiTheme="minorHAnsi" w:cstheme="minorHAnsi"/>
          <w:lang w:val="en-US"/>
        </w:rPr>
        <w:t xml:space="preserve"> </w:t>
      </w:r>
      <w:proofErr w:type="spellStart"/>
      <w:r w:rsidRPr="00660938">
        <w:rPr>
          <w:rFonts w:asciiTheme="minorHAnsi" w:hAnsiTheme="minorHAnsi" w:cstheme="minorHAnsi"/>
          <w:lang w:val="en-US"/>
        </w:rPr>
        <w:t>cr</w:t>
      </w:r>
      <w:proofErr w:type="spellEnd"/>
      <w:r w:rsidRPr="00660938">
        <w:rPr>
          <w:rFonts w:asciiTheme="minorHAnsi" w:hAnsiTheme="minorHAnsi" w:cstheme="minorHAnsi"/>
          <w:lang w:val="en-US"/>
        </w:rPr>
        <w:t xml:space="preserve">, location l, region r where </w:t>
      </w:r>
      <w:proofErr w:type="spellStart"/>
      <w:proofErr w:type="gramStart"/>
      <w:r w:rsidRPr="00660938">
        <w:rPr>
          <w:rFonts w:asciiTheme="minorHAnsi" w:hAnsiTheme="minorHAnsi" w:cstheme="minorHAnsi"/>
          <w:lang w:val="en-US"/>
        </w:rPr>
        <w:t>cr.location</w:t>
      </w:r>
      <w:proofErr w:type="gramEnd"/>
      <w:r w:rsidRPr="00660938">
        <w:rPr>
          <w:rFonts w:asciiTheme="minorHAnsi" w:hAnsiTheme="minorHAnsi" w:cstheme="minorHAnsi"/>
          <w:lang w:val="en-US"/>
        </w:rPr>
        <w:t>_id</w:t>
      </w:r>
      <w:proofErr w:type="spellEnd"/>
      <w:r w:rsidRPr="00660938">
        <w:rPr>
          <w:rFonts w:asciiTheme="minorHAnsi" w:hAnsiTheme="minorHAnsi" w:cstheme="minorHAnsi"/>
          <w:lang w:val="en-US"/>
        </w:rPr>
        <w:t xml:space="preserve"> = </w:t>
      </w:r>
      <w:proofErr w:type="spellStart"/>
      <w:r w:rsidRPr="00660938">
        <w:rPr>
          <w:rFonts w:asciiTheme="minorHAnsi" w:hAnsiTheme="minorHAnsi" w:cstheme="minorHAnsi"/>
          <w:lang w:val="en-US"/>
        </w:rPr>
        <w:t>l.location_id</w:t>
      </w:r>
      <w:proofErr w:type="spellEnd"/>
      <w:r w:rsidRPr="00660938">
        <w:rPr>
          <w:rFonts w:asciiTheme="minorHAnsi" w:hAnsiTheme="minorHAnsi" w:cstheme="minorHAnsi"/>
          <w:lang w:val="en-US"/>
        </w:rPr>
        <w:t xml:space="preserve"> and </w:t>
      </w:r>
      <w:proofErr w:type="spellStart"/>
      <w:r w:rsidRPr="00660938">
        <w:rPr>
          <w:rFonts w:asciiTheme="minorHAnsi" w:hAnsiTheme="minorHAnsi" w:cstheme="minorHAnsi"/>
          <w:lang w:val="en-US"/>
        </w:rPr>
        <w:t>l.region_id</w:t>
      </w:r>
      <w:proofErr w:type="spellEnd"/>
      <w:r w:rsidRPr="00660938">
        <w:rPr>
          <w:rFonts w:asciiTheme="minorHAnsi" w:hAnsiTheme="minorHAnsi" w:cstheme="minorHAnsi"/>
          <w:lang w:val="en-US"/>
        </w:rPr>
        <w:t xml:space="preserve"> = </w:t>
      </w:r>
      <w:proofErr w:type="spellStart"/>
      <w:r w:rsidRPr="00660938">
        <w:rPr>
          <w:rFonts w:asciiTheme="minorHAnsi" w:hAnsiTheme="minorHAnsi" w:cstheme="minorHAnsi"/>
          <w:lang w:val="en-US"/>
        </w:rPr>
        <w:t>r.region_id</w:t>
      </w:r>
      <w:proofErr w:type="spellEnd"/>
      <w:r w:rsidRPr="00660938">
        <w:rPr>
          <w:rFonts w:asciiTheme="minorHAnsi" w:hAnsiTheme="minorHAnsi" w:cstheme="minorHAnsi"/>
          <w:lang w:val="en-US"/>
        </w:rPr>
        <w:t>)</w:t>
      </w:r>
    </w:p>
    <w:p w14:paraId="11A03423" w14:textId="77F69605" w:rsidR="006D58F8" w:rsidRDefault="00660938" w:rsidP="00660938">
      <w:pPr>
        <w:rPr>
          <w:rFonts w:asciiTheme="minorHAnsi" w:hAnsiTheme="minorHAnsi" w:cstheme="minorHAnsi"/>
          <w:lang w:val="en-US"/>
        </w:rPr>
      </w:pPr>
      <w:r w:rsidRPr="00660938">
        <w:rPr>
          <w:rFonts w:asciiTheme="minorHAnsi" w:hAnsiTheme="minorHAnsi" w:cstheme="minorHAnsi"/>
          <w:lang w:val="en-US"/>
        </w:rPr>
        <w:t xml:space="preserve"> group by </w:t>
      </w:r>
      <w:proofErr w:type="spellStart"/>
      <w:r w:rsidRPr="00660938">
        <w:rPr>
          <w:rFonts w:asciiTheme="minorHAnsi" w:hAnsiTheme="minorHAnsi" w:cstheme="minorHAnsi"/>
          <w:lang w:val="en-US"/>
        </w:rPr>
        <w:t>city_name</w:t>
      </w:r>
      <w:proofErr w:type="spellEnd"/>
      <w:r w:rsidRPr="00660938">
        <w:rPr>
          <w:rFonts w:asciiTheme="minorHAnsi" w:hAnsiTheme="minorHAnsi" w:cstheme="minorHAnsi"/>
          <w:lang w:val="en-US"/>
        </w:rPr>
        <w:t>;</w:t>
      </w:r>
    </w:p>
    <w:p w14:paraId="49E64104" w14:textId="21591264" w:rsidR="00354CDD" w:rsidRDefault="00354CDD" w:rsidP="00660938">
      <w:pPr>
        <w:rPr>
          <w:rFonts w:asciiTheme="minorHAnsi" w:hAnsiTheme="minorHAnsi" w:cstheme="minorHAnsi"/>
          <w:lang w:val="en-US"/>
        </w:rPr>
      </w:pPr>
    </w:p>
    <w:p w14:paraId="4B92C5A4" w14:textId="2F4EC0EA" w:rsidR="009371CF" w:rsidRPr="009371CF" w:rsidRDefault="00354CDD" w:rsidP="00305E1F">
      <w:pPr>
        <w:pStyle w:val="Heading2"/>
        <w:rPr>
          <w:rFonts w:ascii="Calibri" w:hAnsi="Calibri" w:cs="Calibri"/>
          <w:b/>
          <w:bCs/>
          <w:lang w:val="en-US"/>
        </w:rPr>
      </w:pPr>
      <w:r w:rsidRPr="009371CF">
        <w:rPr>
          <w:rFonts w:ascii="Calibri" w:hAnsi="Calibri" w:cs="Calibri"/>
          <w:b/>
          <w:bCs/>
          <w:lang w:val="en-US"/>
        </w:rPr>
        <w:t>chart3:</w:t>
      </w:r>
      <w:r w:rsidR="00305E1F" w:rsidRPr="009371CF">
        <w:rPr>
          <w:rFonts w:ascii="Calibri" w:hAnsi="Calibri" w:cs="Calibri"/>
          <w:b/>
          <w:bCs/>
          <w:lang w:val="en-US"/>
        </w:rPr>
        <w:t xml:space="preserve"> </w:t>
      </w:r>
      <w:r w:rsidR="009371CF" w:rsidRPr="009371CF">
        <w:rPr>
          <w:rFonts w:ascii="Calibri" w:hAnsi="Calibri" w:cs="Calibri"/>
          <w:b/>
          <w:bCs/>
          <w:lang w:val="en-US"/>
        </w:rPr>
        <w:t>Donut chart</w:t>
      </w:r>
    </w:p>
    <w:p w14:paraId="71235B4B" w14:textId="6B663882" w:rsidR="00354CDD" w:rsidRDefault="00305E1F" w:rsidP="009371CF">
      <w:pPr>
        <w:rPr>
          <w:lang w:val="en-US"/>
        </w:rPr>
      </w:pPr>
      <w:r>
        <w:rPr>
          <w:lang w:val="en-US"/>
        </w:rPr>
        <w:t xml:space="preserve"> </w:t>
      </w:r>
      <w:r w:rsidRPr="00305E1F">
        <w:rPr>
          <w:lang w:val="en-US"/>
        </w:rPr>
        <w:t>Total number of crimes per region</w:t>
      </w:r>
    </w:p>
    <w:p w14:paraId="33CA5408" w14:textId="77777777" w:rsidR="00305E1F" w:rsidRPr="00305E1F" w:rsidRDefault="00305E1F" w:rsidP="00305E1F">
      <w:pPr>
        <w:rPr>
          <w:lang w:val="en-US"/>
        </w:rPr>
      </w:pPr>
      <w:r w:rsidRPr="00305E1F">
        <w:rPr>
          <w:lang w:val="en-US"/>
        </w:rPr>
        <w:t xml:space="preserve">select </w:t>
      </w:r>
      <w:proofErr w:type="gramStart"/>
      <w:r w:rsidRPr="00305E1F">
        <w:rPr>
          <w:lang w:val="en-US"/>
        </w:rPr>
        <w:t>count(</w:t>
      </w:r>
      <w:proofErr w:type="gramEnd"/>
      <w:r w:rsidRPr="00305E1F">
        <w:rPr>
          <w:lang w:val="en-US"/>
        </w:rPr>
        <w:t xml:space="preserve">*) as </w:t>
      </w:r>
      <w:proofErr w:type="spellStart"/>
      <w:r w:rsidRPr="00305E1F">
        <w:rPr>
          <w:lang w:val="en-US"/>
        </w:rPr>
        <w:t>number_of_crimes</w:t>
      </w:r>
      <w:proofErr w:type="spellEnd"/>
      <w:r w:rsidRPr="00305E1F">
        <w:rPr>
          <w:lang w:val="en-US"/>
        </w:rPr>
        <w:t xml:space="preserve"> ,</w:t>
      </w:r>
      <w:proofErr w:type="spellStart"/>
      <w:r w:rsidRPr="00305E1F">
        <w:rPr>
          <w:lang w:val="en-US"/>
        </w:rPr>
        <w:t>region_name</w:t>
      </w:r>
      <w:proofErr w:type="spellEnd"/>
    </w:p>
    <w:p w14:paraId="74067A30" w14:textId="77777777" w:rsidR="00305E1F" w:rsidRPr="00305E1F" w:rsidRDefault="00305E1F" w:rsidP="00305E1F">
      <w:pPr>
        <w:rPr>
          <w:lang w:val="en-US"/>
        </w:rPr>
      </w:pPr>
      <w:r w:rsidRPr="00305E1F">
        <w:rPr>
          <w:lang w:val="en-US"/>
        </w:rPr>
        <w:t xml:space="preserve">from </w:t>
      </w:r>
    </w:p>
    <w:p w14:paraId="378A87FD" w14:textId="77777777" w:rsidR="00305E1F" w:rsidRPr="00305E1F" w:rsidRDefault="00305E1F" w:rsidP="00305E1F">
      <w:pPr>
        <w:rPr>
          <w:lang w:val="en-US"/>
        </w:rPr>
      </w:pPr>
      <w:r w:rsidRPr="00305E1F">
        <w:rPr>
          <w:lang w:val="en-US"/>
        </w:rPr>
        <w:t xml:space="preserve">(select </w:t>
      </w:r>
      <w:proofErr w:type="spellStart"/>
      <w:r w:rsidRPr="00305E1F">
        <w:rPr>
          <w:lang w:val="en-US"/>
        </w:rPr>
        <w:t>crime_id</w:t>
      </w:r>
      <w:proofErr w:type="spellEnd"/>
      <w:r w:rsidRPr="00305E1F">
        <w:rPr>
          <w:lang w:val="en-US"/>
        </w:rPr>
        <w:t xml:space="preserve">, REPORTED_DATE, CRIME_STATUS, CLOSED_DATE, CITY_NAME, REGION_NAME from </w:t>
      </w:r>
      <w:proofErr w:type="spellStart"/>
      <w:r w:rsidRPr="00305E1F">
        <w:rPr>
          <w:lang w:val="en-US"/>
        </w:rPr>
        <w:t>crime_register</w:t>
      </w:r>
      <w:proofErr w:type="spellEnd"/>
      <w:r w:rsidRPr="00305E1F">
        <w:rPr>
          <w:lang w:val="en-US"/>
        </w:rPr>
        <w:t xml:space="preserve"> </w:t>
      </w:r>
      <w:proofErr w:type="spellStart"/>
      <w:r w:rsidRPr="00305E1F">
        <w:rPr>
          <w:lang w:val="en-US"/>
        </w:rPr>
        <w:t>cr</w:t>
      </w:r>
      <w:proofErr w:type="spellEnd"/>
      <w:r w:rsidRPr="00305E1F">
        <w:rPr>
          <w:lang w:val="en-US"/>
        </w:rPr>
        <w:t xml:space="preserve">, location l, region r where </w:t>
      </w:r>
      <w:proofErr w:type="spellStart"/>
      <w:proofErr w:type="gramStart"/>
      <w:r w:rsidRPr="00305E1F">
        <w:rPr>
          <w:lang w:val="en-US"/>
        </w:rPr>
        <w:t>cr.location</w:t>
      </w:r>
      <w:proofErr w:type="gramEnd"/>
      <w:r w:rsidRPr="00305E1F">
        <w:rPr>
          <w:lang w:val="en-US"/>
        </w:rPr>
        <w:t>_id</w:t>
      </w:r>
      <w:proofErr w:type="spellEnd"/>
      <w:r w:rsidRPr="00305E1F">
        <w:rPr>
          <w:lang w:val="en-US"/>
        </w:rPr>
        <w:t xml:space="preserve"> = </w:t>
      </w:r>
      <w:proofErr w:type="spellStart"/>
      <w:r w:rsidRPr="00305E1F">
        <w:rPr>
          <w:lang w:val="en-US"/>
        </w:rPr>
        <w:t>l.location_id</w:t>
      </w:r>
      <w:proofErr w:type="spellEnd"/>
      <w:r w:rsidRPr="00305E1F">
        <w:rPr>
          <w:lang w:val="en-US"/>
        </w:rPr>
        <w:t xml:space="preserve"> and </w:t>
      </w:r>
      <w:proofErr w:type="spellStart"/>
      <w:r w:rsidRPr="00305E1F">
        <w:rPr>
          <w:lang w:val="en-US"/>
        </w:rPr>
        <w:t>l.region_id</w:t>
      </w:r>
      <w:proofErr w:type="spellEnd"/>
      <w:r w:rsidRPr="00305E1F">
        <w:rPr>
          <w:lang w:val="en-US"/>
        </w:rPr>
        <w:t xml:space="preserve"> = </w:t>
      </w:r>
      <w:proofErr w:type="spellStart"/>
      <w:r w:rsidRPr="00305E1F">
        <w:rPr>
          <w:lang w:val="en-US"/>
        </w:rPr>
        <w:t>r.region_id</w:t>
      </w:r>
      <w:proofErr w:type="spellEnd"/>
      <w:r w:rsidRPr="00305E1F">
        <w:rPr>
          <w:lang w:val="en-US"/>
        </w:rPr>
        <w:t>)</w:t>
      </w:r>
    </w:p>
    <w:p w14:paraId="588FB4D3" w14:textId="77777777" w:rsidR="00305E1F" w:rsidRPr="00305E1F" w:rsidRDefault="00305E1F" w:rsidP="00305E1F">
      <w:pPr>
        <w:rPr>
          <w:lang w:val="en-US"/>
        </w:rPr>
      </w:pPr>
      <w:r w:rsidRPr="00305E1F">
        <w:rPr>
          <w:lang w:val="en-US"/>
        </w:rPr>
        <w:t>group by</w:t>
      </w:r>
    </w:p>
    <w:p w14:paraId="3DA3D2AB" w14:textId="40DCAC89" w:rsidR="00305E1F" w:rsidRDefault="00305E1F" w:rsidP="00305E1F">
      <w:pPr>
        <w:rPr>
          <w:lang w:val="en-US"/>
        </w:rPr>
      </w:pPr>
      <w:proofErr w:type="spellStart"/>
      <w:r w:rsidRPr="00305E1F">
        <w:rPr>
          <w:lang w:val="en-US"/>
        </w:rPr>
        <w:t>region_name</w:t>
      </w:r>
      <w:proofErr w:type="spellEnd"/>
    </w:p>
    <w:p w14:paraId="6CD3E181" w14:textId="77777777" w:rsidR="00B37EDC" w:rsidRPr="00305E1F" w:rsidRDefault="00B37EDC" w:rsidP="00305E1F">
      <w:pPr>
        <w:rPr>
          <w:lang w:val="en-US"/>
        </w:rPr>
      </w:pPr>
    </w:p>
    <w:p w14:paraId="2189F122" w14:textId="421A37D4" w:rsidR="009371CF" w:rsidRPr="009371CF" w:rsidRDefault="00354CDD" w:rsidP="00305E1F">
      <w:pPr>
        <w:pStyle w:val="Heading2"/>
        <w:rPr>
          <w:rFonts w:ascii="Calibri" w:hAnsi="Calibri" w:cs="Calibri"/>
          <w:b/>
          <w:bCs/>
        </w:rPr>
      </w:pPr>
      <w:r w:rsidRPr="009371CF">
        <w:rPr>
          <w:rFonts w:ascii="Calibri" w:hAnsi="Calibri" w:cs="Calibri"/>
          <w:b/>
          <w:bCs/>
          <w:lang w:val="en-US"/>
        </w:rPr>
        <w:t>chart4:</w:t>
      </w:r>
      <w:r w:rsidR="00305E1F" w:rsidRPr="009371CF">
        <w:rPr>
          <w:rFonts w:ascii="Calibri" w:hAnsi="Calibri" w:cs="Calibri"/>
          <w:b/>
          <w:bCs/>
        </w:rPr>
        <w:t xml:space="preserve"> </w:t>
      </w:r>
      <w:r w:rsidR="009371CF" w:rsidRPr="009371CF">
        <w:rPr>
          <w:rFonts w:ascii="Calibri" w:hAnsi="Calibri" w:cs="Calibri"/>
          <w:b/>
          <w:bCs/>
        </w:rPr>
        <w:t xml:space="preserve"> Bar charts</w:t>
      </w:r>
    </w:p>
    <w:p w14:paraId="4A7C0780" w14:textId="7B4BAF1D" w:rsidR="00354CDD" w:rsidRPr="009371CF" w:rsidRDefault="00305E1F" w:rsidP="009371CF">
      <w:pPr>
        <w:rPr>
          <w:b/>
          <w:bCs/>
          <w:lang w:val="en-US"/>
        </w:rPr>
      </w:pPr>
      <w:r w:rsidRPr="009371CF">
        <w:rPr>
          <w:b/>
          <w:bCs/>
          <w:lang w:val="en-US"/>
        </w:rPr>
        <w:t>List of open and closed crimes</w:t>
      </w:r>
    </w:p>
    <w:p w14:paraId="51FE2918" w14:textId="77777777" w:rsidR="00305E1F" w:rsidRPr="00305E1F" w:rsidRDefault="00305E1F" w:rsidP="00305E1F">
      <w:pPr>
        <w:rPr>
          <w:lang w:val="en-US"/>
        </w:rPr>
      </w:pPr>
      <w:r w:rsidRPr="00305E1F">
        <w:rPr>
          <w:lang w:val="en-US"/>
        </w:rPr>
        <w:t>SELECT * from (</w:t>
      </w:r>
    </w:p>
    <w:p w14:paraId="1E7B5670" w14:textId="77777777" w:rsidR="00305E1F" w:rsidRPr="00305E1F" w:rsidRDefault="00305E1F" w:rsidP="00305E1F">
      <w:pPr>
        <w:rPr>
          <w:lang w:val="en-US"/>
        </w:rPr>
      </w:pPr>
      <w:r w:rsidRPr="00305E1F">
        <w:rPr>
          <w:lang w:val="en-US"/>
        </w:rPr>
        <w:t xml:space="preserve">    SELECT REGION_NAME, CRIME_STATUS </w:t>
      </w:r>
    </w:p>
    <w:p w14:paraId="7CAFBC8F" w14:textId="77777777" w:rsidR="00305E1F" w:rsidRPr="00305E1F" w:rsidRDefault="00305E1F" w:rsidP="00305E1F">
      <w:pPr>
        <w:rPr>
          <w:lang w:val="en-US"/>
        </w:rPr>
      </w:pPr>
      <w:r w:rsidRPr="00305E1F">
        <w:rPr>
          <w:lang w:val="en-US"/>
        </w:rPr>
        <w:t xml:space="preserve">    FROM </w:t>
      </w:r>
    </w:p>
    <w:p w14:paraId="7CE1AACA" w14:textId="77777777" w:rsidR="00305E1F" w:rsidRPr="00305E1F" w:rsidRDefault="00305E1F" w:rsidP="00305E1F">
      <w:pPr>
        <w:rPr>
          <w:lang w:val="en-US"/>
        </w:rPr>
      </w:pPr>
      <w:r w:rsidRPr="00305E1F">
        <w:rPr>
          <w:lang w:val="en-US"/>
        </w:rPr>
        <w:t xml:space="preserve">  </w:t>
      </w:r>
      <w:proofErr w:type="spellStart"/>
      <w:r w:rsidRPr="00305E1F">
        <w:rPr>
          <w:lang w:val="en-US"/>
        </w:rPr>
        <w:t>crime_report_view</w:t>
      </w:r>
      <w:proofErr w:type="spellEnd"/>
      <w:r w:rsidRPr="00305E1F">
        <w:rPr>
          <w:lang w:val="en-US"/>
        </w:rPr>
        <w:t xml:space="preserve"> </w:t>
      </w:r>
    </w:p>
    <w:p w14:paraId="7861F680" w14:textId="77777777" w:rsidR="00305E1F" w:rsidRPr="00305E1F" w:rsidRDefault="00305E1F" w:rsidP="00305E1F">
      <w:pPr>
        <w:rPr>
          <w:lang w:val="en-US"/>
        </w:rPr>
      </w:pPr>
      <w:r w:rsidRPr="00305E1F">
        <w:rPr>
          <w:lang w:val="en-US"/>
        </w:rPr>
        <w:t xml:space="preserve"> )</w:t>
      </w:r>
    </w:p>
    <w:p w14:paraId="613A74B9" w14:textId="77777777" w:rsidR="00305E1F" w:rsidRPr="00305E1F" w:rsidRDefault="00305E1F" w:rsidP="00305E1F">
      <w:pPr>
        <w:rPr>
          <w:lang w:val="en-US"/>
        </w:rPr>
      </w:pPr>
      <w:r w:rsidRPr="00305E1F">
        <w:rPr>
          <w:lang w:val="en-US"/>
        </w:rPr>
        <w:t>pivot</w:t>
      </w:r>
    </w:p>
    <w:p w14:paraId="1A9CD086" w14:textId="77777777" w:rsidR="00305E1F" w:rsidRPr="00305E1F" w:rsidRDefault="00305E1F" w:rsidP="00305E1F">
      <w:pPr>
        <w:rPr>
          <w:lang w:val="en-US"/>
        </w:rPr>
      </w:pPr>
      <w:r w:rsidRPr="00305E1F">
        <w:rPr>
          <w:lang w:val="en-US"/>
        </w:rPr>
        <w:t>(</w:t>
      </w:r>
    </w:p>
    <w:p w14:paraId="0CF86D10" w14:textId="77777777" w:rsidR="00305E1F" w:rsidRPr="00305E1F" w:rsidRDefault="00305E1F" w:rsidP="00305E1F">
      <w:pPr>
        <w:rPr>
          <w:lang w:val="en-US"/>
        </w:rPr>
      </w:pPr>
      <w:r w:rsidRPr="00305E1F">
        <w:rPr>
          <w:lang w:val="en-US"/>
        </w:rPr>
        <w:t xml:space="preserve">    Count (CRIME_STATUS)</w:t>
      </w:r>
    </w:p>
    <w:p w14:paraId="317CC41F" w14:textId="77777777" w:rsidR="00305E1F" w:rsidRPr="00305E1F" w:rsidRDefault="00305E1F" w:rsidP="00305E1F">
      <w:pPr>
        <w:rPr>
          <w:lang w:val="en-US"/>
        </w:rPr>
      </w:pPr>
      <w:r w:rsidRPr="00305E1F">
        <w:rPr>
          <w:lang w:val="en-US"/>
        </w:rPr>
        <w:t xml:space="preserve">    for CRIME_STATUS in ('open' as "</w:t>
      </w:r>
      <w:proofErr w:type="spellStart"/>
      <w:r w:rsidRPr="00305E1F">
        <w:rPr>
          <w:lang w:val="en-US"/>
        </w:rPr>
        <w:t>Open",'closed</w:t>
      </w:r>
      <w:proofErr w:type="spellEnd"/>
      <w:r w:rsidRPr="00305E1F">
        <w:rPr>
          <w:lang w:val="en-US"/>
        </w:rPr>
        <w:t>' as "Closed")</w:t>
      </w:r>
    </w:p>
    <w:p w14:paraId="1A7CB3C7" w14:textId="77777777" w:rsidR="00305E1F" w:rsidRPr="00305E1F" w:rsidRDefault="00305E1F" w:rsidP="00305E1F">
      <w:pPr>
        <w:rPr>
          <w:lang w:val="en-US"/>
        </w:rPr>
      </w:pPr>
      <w:r w:rsidRPr="00305E1F">
        <w:rPr>
          <w:lang w:val="en-US"/>
        </w:rPr>
        <w:t>)</w:t>
      </w:r>
    </w:p>
    <w:p w14:paraId="4C0E4221" w14:textId="795BF47F" w:rsidR="00D8074C" w:rsidRPr="00D8074C" w:rsidRDefault="00305E1F" w:rsidP="004512BD">
      <w:pPr>
        <w:rPr>
          <w:lang w:val="en-US"/>
        </w:rPr>
      </w:pPr>
      <w:r w:rsidRPr="00305E1F">
        <w:rPr>
          <w:lang w:val="en-US"/>
        </w:rPr>
        <w:t>order by REGION_NAME;</w:t>
      </w:r>
    </w:p>
    <w:sectPr w:rsidR="00D8074C" w:rsidRPr="00D8074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90B1FD" w14:textId="77777777" w:rsidR="003D5383" w:rsidRDefault="003D5383" w:rsidP="002D41B2">
      <w:pPr>
        <w:spacing w:after="0" w:line="240" w:lineRule="auto"/>
      </w:pPr>
      <w:r>
        <w:separator/>
      </w:r>
    </w:p>
  </w:endnote>
  <w:endnote w:type="continuationSeparator" w:id="0">
    <w:p w14:paraId="255B55E9" w14:textId="77777777" w:rsidR="003D5383" w:rsidRDefault="003D5383" w:rsidP="002D41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F9FF92" w14:textId="77777777" w:rsidR="003D5383" w:rsidRDefault="003D5383" w:rsidP="002D41B2">
      <w:pPr>
        <w:spacing w:after="0" w:line="240" w:lineRule="auto"/>
      </w:pPr>
      <w:r>
        <w:separator/>
      </w:r>
    </w:p>
  </w:footnote>
  <w:footnote w:type="continuationSeparator" w:id="0">
    <w:p w14:paraId="0940141C" w14:textId="77777777" w:rsidR="003D5383" w:rsidRDefault="003D5383" w:rsidP="002D41B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B770D"/>
    <w:multiLevelType w:val="hybridMultilevel"/>
    <w:tmpl w:val="F18055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055093"/>
    <w:multiLevelType w:val="hybridMultilevel"/>
    <w:tmpl w:val="C2BA0228"/>
    <w:lvl w:ilvl="0" w:tplc="4009000F">
      <w:start w:val="1"/>
      <w:numFmt w:val="decimal"/>
      <w:lvlText w:val="%1."/>
      <w:lvlJc w:val="left"/>
      <w:pPr>
        <w:ind w:left="1364" w:hanging="360"/>
      </w:pPr>
    </w:lvl>
    <w:lvl w:ilvl="1" w:tplc="40090019" w:tentative="1">
      <w:start w:val="1"/>
      <w:numFmt w:val="lowerLetter"/>
      <w:lvlText w:val="%2."/>
      <w:lvlJc w:val="left"/>
      <w:pPr>
        <w:ind w:left="2084" w:hanging="360"/>
      </w:pPr>
    </w:lvl>
    <w:lvl w:ilvl="2" w:tplc="4009001B" w:tentative="1">
      <w:start w:val="1"/>
      <w:numFmt w:val="lowerRoman"/>
      <w:lvlText w:val="%3."/>
      <w:lvlJc w:val="right"/>
      <w:pPr>
        <w:ind w:left="2804" w:hanging="180"/>
      </w:pPr>
    </w:lvl>
    <w:lvl w:ilvl="3" w:tplc="4009000F" w:tentative="1">
      <w:start w:val="1"/>
      <w:numFmt w:val="decimal"/>
      <w:lvlText w:val="%4."/>
      <w:lvlJc w:val="left"/>
      <w:pPr>
        <w:ind w:left="3524" w:hanging="360"/>
      </w:pPr>
    </w:lvl>
    <w:lvl w:ilvl="4" w:tplc="40090019" w:tentative="1">
      <w:start w:val="1"/>
      <w:numFmt w:val="lowerLetter"/>
      <w:lvlText w:val="%5."/>
      <w:lvlJc w:val="left"/>
      <w:pPr>
        <w:ind w:left="4244" w:hanging="360"/>
      </w:pPr>
    </w:lvl>
    <w:lvl w:ilvl="5" w:tplc="4009001B" w:tentative="1">
      <w:start w:val="1"/>
      <w:numFmt w:val="lowerRoman"/>
      <w:lvlText w:val="%6."/>
      <w:lvlJc w:val="right"/>
      <w:pPr>
        <w:ind w:left="4964" w:hanging="180"/>
      </w:pPr>
    </w:lvl>
    <w:lvl w:ilvl="6" w:tplc="4009000F" w:tentative="1">
      <w:start w:val="1"/>
      <w:numFmt w:val="decimal"/>
      <w:lvlText w:val="%7."/>
      <w:lvlJc w:val="left"/>
      <w:pPr>
        <w:ind w:left="5684" w:hanging="360"/>
      </w:pPr>
    </w:lvl>
    <w:lvl w:ilvl="7" w:tplc="40090019" w:tentative="1">
      <w:start w:val="1"/>
      <w:numFmt w:val="lowerLetter"/>
      <w:lvlText w:val="%8."/>
      <w:lvlJc w:val="left"/>
      <w:pPr>
        <w:ind w:left="6404" w:hanging="360"/>
      </w:pPr>
    </w:lvl>
    <w:lvl w:ilvl="8" w:tplc="4009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2" w15:restartNumberingAfterBreak="0">
    <w:nsid w:val="20DF45ED"/>
    <w:multiLevelType w:val="hybridMultilevel"/>
    <w:tmpl w:val="9D320FF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8475F8"/>
    <w:multiLevelType w:val="hybridMultilevel"/>
    <w:tmpl w:val="4E1AC878"/>
    <w:lvl w:ilvl="0" w:tplc="52F88012">
      <w:start w:val="1"/>
      <w:numFmt w:val="decimal"/>
      <w:lvlText w:val="%1."/>
      <w:lvlJc w:val="left"/>
      <w:pPr>
        <w:ind w:left="644" w:hanging="360"/>
      </w:pPr>
      <w:rPr>
        <w:b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6A4C29"/>
    <w:multiLevelType w:val="hybridMultilevel"/>
    <w:tmpl w:val="30C427D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0MrI0Mza0MDAzNTdR0lEKTi0uzszPAymwrAUAkQQT3iwAAAA="/>
  </w:docVars>
  <w:rsids>
    <w:rsidRoot w:val="004F6360"/>
    <w:rsid w:val="00007221"/>
    <w:rsid w:val="00011046"/>
    <w:rsid w:val="00013431"/>
    <w:rsid w:val="000142C6"/>
    <w:rsid w:val="000158FA"/>
    <w:rsid w:val="00017546"/>
    <w:rsid w:val="00023181"/>
    <w:rsid w:val="00033CC8"/>
    <w:rsid w:val="000362CA"/>
    <w:rsid w:val="00045C6E"/>
    <w:rsid w:val="00051E4A"/>
    <w:rsid w:val="00056DF8"/>
    <w:rsid w:val="00064CB9"/>
    <w:rsid w:val="00072170"/>
    <w:rsid w:val="00073D7D"/>
    <w:rsid w:val="00073D98"/>
    <w:rsid w:val="0008233A"/>
    <w:rsid w:val="00092E20"/>
    <w:rsid w:val="000B168F"/>
    <w:rsid w:val="000D0A8F"/>
    <w:rsid w:val="000D7215"/>
    <w:rsid w:val="000F0E82"/>
    <w:rsid w:val="00101FEC"/>
    <w:rsid w:val="001026BC"/>
    <w:rsid w:val="00102FE9"/>
    <w:rsid w:val="00103953"/>
    <w:rsid w:val="00110729"/>
    <w:rsid w:val="00114401"/>
    <w:rsid w:val="001155DB"/>
    <w:rsid w:val="001355D8"/>
    <w:rsid w:val="001367EE"/>
    <w:rsid w:val="00147B2D"/>
    <w:rsid w:val="00164FB3"/>
    <w:rsid w:val="00176B7D"/>
    <w:rsid w:val="00184D7F"/>
    <w:rsid w:val="00187E7F"/>
    <w:rsid w:val="00197132"/>
    <w:rsid w:val="001A290E"/>
    <w:rsid w:val="001A321C"/>
    <w:rsid w:val="001A3597"/>
    <w:rsid w:val="001A59A5"/>
    <w:rsid w:val="001A5AEE"/>
    <w:rsid w:val="001A6933"/>
    <w:rsid w:val="001B03A2"/>
    <w:rsid w:val="001B2405"/>
    <w:rsid w:val="001B5662"/>
    <w:rsid w:val="001C07B4"/>
    <w:rsid w:val="001C09AA"/>
    <w:rsid w:val="001C431B"/>
    <w:rsid w:val="001C449F"/>
    <w:rsid w:val="001D4726"/>
    <w:rsid w:val="001E564A"/>
    <w:rsid w:val="001F2093"/>
    <w:rsid w:val="001F40AA"/>
    <w:rsid w:val="0021045D"/>
    <w:rsid w:val="00211338"/>
    <w:rsid w:val="002223AB"/>
    <w:rsid w:val="00232BC2"/>
    <w:rsid w:val="002344D8"/>
    <w:rsid w:val="00241CCC"/>
    <w:rsid w:val="00241F5B"/>
    <w:rsid w:val="0024512C"/>
    <w:rsid w:val="00260C80"/>
    <w:rsid w:val="00260FD8"/>
    <w:rsid w:val="00263B31"/>
    <w:rsid w:val="002719C1"/>
    <w:rsid w:val="00271A61"/>
    <w:rsid w:val="0027531A"/>
    <w:rsid w:val="00291904"/>
    <w:rsid w:val="002A01C9"/>
    <w:rsid w:val="002A6287"/>
    <w:rsid w:val="002B3E68"/>
    <w:rsid w:val="002C1437"/>
    <w:rsid w:val="002C195B"/>
    <w:rsid w:val="002C3AB2"/>
    <w:rsid w:val="002D41B2"/>
    <w:rsid w:val="002D68FF"/>
    <w:rsid w:val="002E0314"/>
    <w:rsid w:val="002E207F"/>
    <w:rsid w:val="002F064D"/>
    <w:rsid w:val="002F2168"/>
    <w:rsid w:val="002F23C0"/>
    <w:rsid w:val="00303230"/>
    <w:rsid w:val="00305E1F"/>
    <w:rsid w:val="00310BA0"/>
    <w:rsid w:val="00311248"/>
    <w:rsid w:val="00313954"/>
    <w:rsid w:val="00314331"/>
    <w:rsid w:val="00315C90"/>
    <w:rsid w:val="00322EBF"/>
    <w:rsid w:val="00324DEC"/>
    <w:rsid w:val="003368E5"/>
    <w:rsid w:val="00344B11"/>
    <w:rsid w:val="00345EB5"/>
    <w:rsid w:val="00354CDD"/>
    <w:rsid w:val="00356685"/>
    <w:rsid w:val="00362123"/>
    <w:rsid w:val="003670C3"/>
    <w:rsid w:val="00370E97"/>
    <w:rsid w:val="00373B6F"/>
    <w:rsid w:val="00375AE6"/>
    <w:rsid w:val="003764BA"/>
    <w:rsid w:val="00376C49"/>
    <w:rsid w:val="003958BC"/>
    <w:rsid w:val="003A464B"/>
    <w:rsid w:val="003B0CDC"/>
    <w:rsid w:val="003B318E"/>
    <w:rsid w:val="003B4D26"/>
    <w:rsid w:val="003B57D7"/>
    <w:rsid w:val="003B6F8C"/>
    <w:rsid w:val="003C2200"/>
    <w:rsid w:val="003C273A"/>
    <w:rsid w:val="003C6002"/>
    <w:rsid w:val="003C7B91"/>
    <w:rsid w:val="003D1307"/>
    <w:rsid w:val="003D5383"/>
    <w:rsid w:val="003D6C44"/>
    <w:rsid w:val="003D70AE"/>
    <w:rsid w:val="003E4D27"/>
    <w:rsid w:val="003E5BF5"/>
    <w:rsid w:val="003E692B"/>
    <w:rsid w:val="003E7690"/>
    <w:rsid w:val="003F197F"/>
    <w:rsid w:val="003F6106"/>
    <w:rsid w:val="00406FB6"/>
    <w:rsid w:val="00416642"/>
    <w:rsid w:val="00430CAB"/>
    <w:rsid w:val="00430D4E"/>
    <w:rsid w:val="00432824"/>
    <w:rsid w:val="00435F17"/>
    <w:rsid w:val="00437AE4"/>
    <w:rsid w:val="004512BD"/>
    <w:rsid w:val="0045422B"/>
    <w:rsid w:val="00456992"/>
    <w:rsid w:val="00460CB7"/>
    <w:rsid w:val="00470484"/>
    <w:rsid w:val="00473BEB"/>
    <w:rsid w:val="00473E63"/>
    <w:rsid w:val="00474BD1"/>
    <w:rsid w:val="00481B9A"/>
    <w:rsid w:val="00481D36"/>
    <w:rsid w:val="004909D8"/>
    <w:rsid w:val="004A518D"/>
    <w:rsid w:val="004B40AD"/>
    <w:rsid w:val="004B4857"/>
    <w:rsid w:val="004B58A3"/>
    <w:rsid w:val="004C1016"/>
    <w:rsid w:val="004C22BD"/>
    <w:rsid w:val="004C3C8B"/>
    <w:rsid w:val="004C5202"/>
    <w:rsid w:val="004C5F45"/>
    <w:rsid w:val="004C62FF"/>
    <w:rsid w:val="004D027D"/>
    <w:rsid w:val="004D21E5"/>
    <w:rsid w:val="004D7CEC"/>
    <w:rsid w:val="004D7ED1"/>
    <w:rsid w:val="004E1460"/>
    <w:rsid w:val="004E2423"/>
    <w:rsid w:val="004E7B26"/>
    <w:rsid w:val="004F6360"/>
    <w:rsid w:val="00503185"/>
    <w:rsid w:val="0050603E"/>
    <w:rsid w:val="00506108"/>
    <w:rsid w:val="00506425"/>
    <w:rsid w:val="00510E2E"/>
    <w:rsid w:val="00515366"/>
    <w:rsid w:val="00516685"/>
    <w:rsid w:val="00542A6F"/>
    <w:rsid w:val="00544658"/>
    <w:rsid w:val="00545601"/>
    <w:rsid w:val="00553AEF"/>
    <w:rsid w:val="00553B6D"/>
    <w:rsid w:val="0056036E"/>
    <w:rsid w:val="00560A74"/>
    <w:rsid w:val="00573EBE"/>
    <w:rsid w:val="00576266"/>
    <w:rsid w:val="00576C55"/>
    <w:rsid w:val="00577090"/>
    <w:rsid w:val="00577890"/>
    <w:rsid w:val="00584DE1"/>
    <w:rsid w:val="00595DA7"/>
    <w:rsid w:val="00597724"/>
    <w:rsid w:val="005A088D"/>
    <w:rsid w:val="005A25DF"/>
    <w:rsid w:val="005A74C9"/>
    <w:rsid w:val="005B0358"/>
    <w:rsid w:val="005B7C83"/>
    <w:rsid w:val="005C2CE1"/>
    <w:rsid w:val="005C31C5"/>
    <w:rsid w:val="005D2189"/>
    <w:rsid w:val="005D7668"/>
    <w:rsid w:val="005E2C0E"/>
    <w:rsid w:val="005F40AA"/>
    <w:rsid w:val="005F419D"/>
    <w:rsid w:val="005F5B0E"/>
    <w:rsid w:val="0060122E"/>
    <w:rsid w:val="00604BA4"/>
    <w:rsid w:val="00606DE5"/>
    <w:rsid w:val="0061685B"/>
    <w:rsid w:val="0062368E"/>
    <w:rsid w:val="00626CDC"/>
    <w:rsid w:val="006318D7"/>
    <w:rsid w:val="006328B2"/>
    <w:rsid w:val="00635455"/>
    <w:rsid w:val="00641964"/>
    <w:rsid w:val="00647B2A"/>
    <w:rsid w:val="00660938"/>
    <w:rsid w:val="0066629A"/>
    <w:rsid w:val="0066694A"/>
    <w:rsid w:val="00683594"/>
    <w:rsid w:val="00683B67"/>
    <w:rsid w:val="0068657D"/>
    <w:rsid w:val="00687A07"/>
    <w:rsid w:val="00687FD3"/>
    <w:rsid w:val="00690462"/>
    <w:rsid w:val="006A4FF2"/>
    <w:rsid w:val="006A5BAA"/>
    <w:rsid w:val="006B34B1"/>
    <w:rsid w:val="006B3C15"/>
    <w:rsid w:val="006C0B01"/>
    <w:rsid w:val="006C0B92"/>
    <w:rsid w:val="006C139C"/>
    <w:rsid w:val="006C3D42"/>
    <w:rsid w:val="006C4588"/>
    <w:rsid w:val="006C4E4B"/>
    <w:rsid w:val="006D58F8"/>
    <w:rsid w:val="006D5C74"/>
    <w:rsid w:val="006D6AF6"/>
    <w:rsid w:val="006E535A"/>
    <w:rsid w:val="006E5D72"/>
    <w:rsid w:val="00701FD0"/>
    <w:rsid w:val="007031A8"/>
    <w:rsid w:val="007048F9"/>
    <w:rsid w:val="00710617"/>
    <w:rsid w:val="00711711"/>
    <w:rsid w:val="00712554"/>
    <w:rsid w:val="007147BE"/>
    <w:rsid w:val="00723548"/>
    <w:rsid w:val="00725F49"/>
    <w:rsid w:val="00735DC0"/>
    <w:rsid w:val="00742EAE"/>
    <w:rsid w:val="00743B82"/>
    <w:rsid w:val="00745DA6"/>
    <w:rsid w:val="00751AAF"/>
    <w:rsid w:val="00753DE5"/>
    <w:rsid w:val="00754E21"/>
    <w:rsid w:val="00756EE7"/>
    <w:rsid w:val="00760537"/>
    <w:rsid w:val="007671B7"/>
    <w:rsid w:val="00771BE2"/>
    <w:rsid w:val="0077412F"/>
    <w:rsid w:val="007775C8"/>
    <w:rsid w:val="00782C54"/>
    <w:rsid w:val="00792E4A"/>
    <w:rsid w:val="007959E6"/>
    <w:rsid w:val="00795AEA"/>
    <w:rsid w:val="00797024"/>
    <w:rsid w:val="007A15F1"/>
    <w:rsid w:val="007B0B03"/>
    <w:rsid w:val="007B1B6E"/>
    <w:rsid w:val="007B2D08"/>
    <w:rsid w:val="007B32C9"/>
    <w:rsid w:val="007C15C9"/>
    <w:rsid w:val="007C39FB"/>
    <w:rsid w:val="007C68D7"/>
    <w:rsid w:val="007E04B3"/>
    <w:rsid w:val="007E0EEB"/>
    <w:rsid w:val="007E6FB7"/>
    <w:rsid w:val="007E796E"/>
    <w:rsid w:val="007F11A7"/>
    <w:rsid w:val="0080095A"/>
    <w:rsid w:val="00800C62"/>
    <w:rsid w:val="008035CA"/>
    <w:rsid w:val="00807680"/>
    <w:rsid w:val="008104EA"/>
    <w:rsid w:val="00813A47"/>
    <w:rsid w:val="00814DFF"/>
    <w:rsid w:val="00824517"/>
    <w:rsid w:val="00825B45"/>
    <w:rsid w:val="00827CDC"/>
    <w:rsid w:val="00833738"/>
    <w:rsid w:val="008431F0"/>
    <w:rsid w:val="00854F25"/>
    <w:rsid w:val="00854F31"/>
    <w:rsid w:val="00862B8D"/>
    <w:rsid w:val="00864C75"/>
    <w:rsid w:val="008707A7"/>
    <w:rsid w:val="00871CFD"/>
    <w:rsid w:val="0087632A"/>
    <w:rsid w:val="00881F5E"/>
    <w:rsid w:val="00884E8B"/>
    <w:rsid w:val="008967F2"/>
    <w:rsid w:val="008A7D90"/>
    <w:rsid w:val="008B59B6"/>
    <w:rsid w:val="008C2C68"/>
    <w:rsid w:val="008C47CA"/>
    <w:rsid w:val="008D0F7D"/>
    <w:rsid w:val="008E567F"/>
    <w:rsid w:val="008E74B9"/>
    <w:rsid w:val="008F17F7"/>
    <w:rsid w:val="008F4676"/>
    <w:rsid w:val="008F63AF"/>
    <w:rsid w:val="00900406"/>
    <w:rsid w:val="00900B7F"/>
    <w:rsid w:val="0090335A"/>
    <w:rsid w:val="00905D2D"/>
    <w:rsid w:val="00906144"/>
    <w:rsid w:val="00916FCA"/>
    <w:rsid w:val="009237F8"/>
    <w:rsid w:val="00926B88"/>
    <w:rsid w:val="0093186E"/>
    <w:rsid w:val="00935017"/>
    <w:rsid w:val="009371CF"/>
    <w:rsid w:val="00942227"/>
    <w:rsid w:val="00942805"/>
    <w:rsid w:val="009449B7"/>
    <w:rsid w:val="00946B5B"/>
    <w:rsid w:val="00947382"/>
    <w:rsid w:val="00954BAF"/>
    <w:rsid w:val="0096244A"/>
    <w:rsid w:val="00963CF6"/>
    <w:rsid w:val="00964095"/>
    <w:rsid w:val="0096765D"/>
    <w:rsid w:val="009820A5"/>
    <w:rsid w:val="009A5016"/>
    <w:rsid w:val="009B16B1"/>
    <w:rsid w:val="009B2F49"/>
    <w:rsid w:val="009B342E"/>
    <w:rsid w:val="009C15C6"/>
    <w:rsid w:val="009C39E7"/>
    <w:rsid w:val="009C6646"/>
    <w:rsid w:val="009C6C50"/>
    <w:rsid w:val="009D042D"/>
    <w:rsid w:val="009D56C0"/>
    <w:rsid w:val="009D771E"/>
    <w:rsid w:val="009E10C9"/>
    <w:rsid w:val="009F3041"/>
    <w:rsid w:val="009F32A7"/>
    <w:rsid w:val="009F5289"/>
    <w:rsid w:val="009F5D25"/>
    <w:rsid w:val="009F6158"/>
    <w:rsid w:val="00A0277D"/>
    <w:rsid w:val="00A02EB8"/>
    <w:rsid w:val="00A04C68"/>
    <w:rsid w:val="00A062D7"/>
    <w:rsid w:val="00A102A4"/>
    <w:rsid w:val="00A105D5"/>
    <w:rsid w:val="00A17F33"/>
    <w:rsid w:val="00A20896"/>
    <w:rsid w:val="00A23B77"/>
    <w:rsid w:val="00A24E96"/>
    <w:rsid w:val="00A260E8"/>
    <w:rsid w:val="00A32345"/>
    <w:rsid w:val="00A34B68"/>
    <w:rsid w:val="00A37071"/>
    <w:rsid w:val="00A416B9"/>
    <w:rsid w:val="00A455E1"/>
    <w:rsid w:val="00A64C2C"/>
    <w:rsid w:val="00A755BC"/>
    <w:rsid w:val="00A83FF4"/>
    <w:rsid w:val="00A86645"/>
    <w:rsid w:val="00A933B4"/>
    <w:rsid w:val="00A9539F"/>
    <w:rsid w:val="00AA049C"/>
    <w:rsid w:val="00AB5B60"/>
    <w:rsid w:val="00AC39AB"/>
    <w:rsid w:val="00AC52E5"/>
    <w:rsid w:val="00AD4834"/>
    <w:rsid w:val="00AD5BA7"/>
    <w:rsid w:val="00AF1847"/>
    <w:rsid w:val="00AF5860"/>
    <w:rsid w:val="00AF59BB"/>
    <w:rsid w:val="00AF68F3"/>
    <w:rsid w:val="00B07ED1"/>
    <w:rsid w:val="00B11464"/>
    <w:rsid w:val="00B13230"/>
    <w:rsid w:val="00B2068B"/>
    <w:rsid w:val="00B20BCC"/>
    <w:rsid w:val="00B221A5"/>
    <w:rsid w:val="00B22255"/>
    <w:rsid w:val="00B22B4A"/>
    <w:rsid w:val="00B22B78"/>
    <w:rsid w:val="00B2555D"/>
    <w:rsid w:val="00B27F1D"/>
    <w:rsid w:val="00B37EDC"/>
    <w:rsid w:val="00B506A3"/>
    <w:rsid w:val="00B55110"/>
    <w:rsid w:val="00B73990"/>
    <w:rsid w:val="00B73AB3"/>
    <w:rsid w:val="00B74644"/>
    <w:rsid w:val="00B74BF1"/>
    <w:rsid w:val="00B76889"/>
    <w:rsid w:val="00B77004"/>
    <w:rsid w:val="00B8113C"/>
    <w:rsid w:val="00B8247C"/>
    <w:rsid w:val="00B840AC"/>
    <w:rsid w:val="00B903B8"/>
    <w:rsid w:val="00B919BB"/>
    <w:rsid w:val="00B91FA3"/>
    <w:rsid w:val="00B96533"/>
    <w:rsid w:val="00BA0865"/>
    <w:rsid w:val="00BA70CA"/>
    <w:rsid w:val="00BA7D30"/>
    <w:rsid w:val="00BB0AE9"/>
    <w:rsid w:val="00BB4CB5"/>
    <w:rsid w:val="00BD01A0"/>
    <w:rsid w:val="00BE0A93"/>
    <w:rsid w:val="00BE51B4"/>
    <w:rsid w:val="00BF0DFA"/>
    <w:rsid w:val="00BF381C"/>
    <w:rsid w:val="00C03F70"/>
    <w:rsid w:val="00C0527C"/>
    <w:rsid w:val="00C12C45"/>
    <w:rsid w:val="00C2001D"/>
    <w:rsid w:val="00C20063"/>
    <w:rsid w:val="00C22D2E"/>
    <w:rsid w:val="00C26556"/>
    <w:rsid w:val="00C26DDF"/>
    <w:rsid w:val="00C34216"/>
    <w:rsid w:val="00C45156"/>
    <w:rsid w:val="00C45F04"/>
    <w:rsid w:val="00C532C4"/>
    <w:rsid w:val="00C70DA0"/>
    <w:rsid w:val="00C7101D"/>
    <w:rsid w:val="00C733F0"/>
    <w:rsid w:val="00C942AB"/>
    <w:rsid w:val="00C9688D"/>
    <w:rsid w:val="00CB0D21"/>
    <w:rsid w:val="00CC29AE"/>
    <w:rsid w:val="00CD2D79"/>
    <w:rsid w:val="00CD32D0"/>
    <w:rsid w:val="00CE2D5F"/>
    <w:rsid w:val="00CE418D"/>
    <w:rsid w:val="00CE46BC"/>
    <w:rsid w:val="00CE6682"/>
    <w:rsid w:val="00CF0684"/>
    <w:rsid w:val="00D028E9"/>
    <w:rsid w:val="00D042E8"/>
    <w:rsid w:val="00D04659"/>
    <w:rsid w:val="00D0790D"/>
    <w:rsid w:val="00D14166"/>
    <w:rsid w:val="00D16459"/>
    <w:rsid w:val="00D30910"/>
    <w:rsid w:val="00D37CCC"/>
    <w:rsid w:val="00D43ACF"/>
    <w:rsid w:val="00D5685C"/>
    <w:rsid w:val="00D63702"/>
    <w:rsid w:val="00D64224"/>
    <w:rsid w:val="00D71D69"/>
    <w:rsid w:val="00D73841"/>
    <w:rsid w:val="00D73CE0"/>
    <w:rsid w:val="00D77514"/>
    <w:rsid w:val="00D8074C"/>
    <w:rsid w:val="00D810C6"/>
    <w:rsid w:val="00D84D1E"/>
    <w:rsid w:val="00D85DB0"/>
    <w:rsid w:val="00D86295"/>
    <w:rsid w:val="00D92BED"/>
    <w:rsid w:val="00D979BA"/>
    <w:rsid w:val="00DB2F64"/>
    <w:rsid w:val="00DB37F5"/>
    <w:rsid w:val="00DB4095"/>
    <w:rsid w:val="00DB5725"/>
    <w:rsid w:val="00DB590E"/>
    <w:rsid w:val="00DB60AF"/>
    <w:rsid w:val="00DC2074"/>
    <w:rsid w:val="00DD29D8"/>
    <w:rsid w:val="00DD4255"/>
    <w:rsid w:val="00DE2D0F"/>
    <w:rsid w:val="00DF1223"/>
    <w:rsid w:val="00DF41C8"/>
    <w:rsid w:val="00DF5464"/>
    <w:rsid w:val="00DF671C"/>
    <w:rsid w:val="00DF767C"/>
    <w:rsid w:val="00E00856"/>
    <w:rsid w:val="00E14031"/>
    <w:rsid w:val="00E22877"/>
    <w:rsid w:val="00E22D2D"/>
    <w:rsid w:val="00E31CAD"/>
    <w:rsid w:val="00E33D17"/>
    <w:rsid w:val="00E33F59"/>
    <w:rsid w:val="00E33FDE"/>
    <w:rsid w:val="00E35F03"/>
    <w:rsid w:val="00E37194"/>
    <w:rsid w:val="00E44CD1"/>
    <w:rsid w:val="00E453C1"/>
    <w:rsid w:val="00E529B1"/>
    <w:rsid w:val="00E548D0"/>
    <w:rsid w:val="00E57087"/>
    <w:rsid w:val="00E60978"/>
    <w:rsid w:val="00E60FB3"/>
    <w:rsid w:val="00E71304"/>
    <w:rsid w:val="00E726BB"/>
    <w:rsid w:val="00E76F86"/>
    <w:rsid w:val="00E8102D"/>
    <w:rsid w:val="00E83839"/>
    <w:rsid w:val="00E85BC4"/>
    <w:rsid w:val="00E93DCF"/>
    <w:rsid w:val="00E95835"/>
    <w:rsid w:val="00EA6E78"/>
    <w:rsid w:val="00EA78CB"/>
    <w:rsid w:val="00EB25ED"/>
    <w:rsid w:val="00EB4FB0"/>
    <w:rsid w:val="00EB6E56"/>
    <w:rsid w:val="00EC2021"/>
    <w:rsid w:val="00EC418A"/>
    <w:rsid w:val="00EC4865"/>
    <w:rsid w:val="00EC65FB"/>
    <w:rsid w:val="00ED12B1"/>
    <w:rsid w:val="00ED1723"/>
    <w:rsid w:val="00ED4AF9"/>
    <w:rsid w:val="00ED7AF3"/>
    <w:rsid w:val="00EE1552"/>
    <w:rsid w:val="00EE2A30"/>
    <w:rsid w:val="00EF79AC"/>
    <w:rsid w:val="00F0037B"/>
    <w:rsid w:val="00F0352C"/>
    <w:rsid w:val="00F044AD"/>
    <w:rsid w:val="00F1469B"/>
    <w:rsid w:val="00F24390"/>
    <w:rsid w:val="00F24AAC"/>
    <w:rsid w:val="00F4025C"/>
    <w:rsid w:val="00F43E6A"/>
    <w:rsid w:val="00F460E1"/>
    <w:rsid w:val="00F54BD1"/>
    <w:rsid w:val="00F56352"/>
    <w:rsid w:val="00F6607A"/>
    <w:rsid w:val="00F72831"/>
    <w:rsid w:val="00F75177"/>
    <w:rsid w:val="00F75D84"/>
    <w:rsid w:val="00F912CB"/>
    <w:rsid w:val="00F96D97"/>
    <w:rsid w:val="00FA0B36"/>
    <w:rsid w:val="00FA3A33"/>
    <w:rsid w:val="00FA4ABA"/>
    <w:rsid w:val="00FC0163"/>
    <w:rsid w:val="00FC302D"/>
    <w:rsid w:val="00FC57E1"/>
    <w:rsid w:val="00FD723C"/>
    <w:rsid w:val="00FE4DEA"/>
    <w:rsid w:val="00FE59D9"/>
    <w:rsid w:val="00FE655C"/>
    <w:rsid w:val="00FE68E3"/>
    <w:rsid w:val="00FE7D79"/>
    <w:rsid w:val="00FE7F74"/>
    <w:rsid w:val="00FF06EA"/>
    <w:rsid w:val="00FF3407"/>
    <w:rsid w:val="00FF519E"/>
    <w:rsid w:val="00FF6C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9BB61D"/>
  <w15:chartTrackingRefBased/>
  <w15:docId w15:val="{195CF262-0F31-4C8C-8AD0-D55E253DC2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42E8"/>
    <w:pPr>
      <w:spacing w:after="200" w:line="276" w:lineRule="auto"/>
    </w:pPr>
    <w:rPr>
      <w:rFonts w:ascii="Calibri" w:eastAsia="Times New Roman" w:hAnsi="Calibri" w:cs="Calibri"/>
      <w:color w:val="000000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222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035C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E2C0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C418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4222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styleId="ListParagraph">
    <w:name w:val="List Paragraph"/>
    <w:basedOn w:val="Normal"/>
    <w:uiPriority w:val="34"/>
    <w:qFormat/>
    <w:rsid w:val="001B2405"/>
    <w:pPr>
      <w:spacing w:line="360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D41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41B2"/>
    <w:rPr>
      <w:rFonts w:ascii="Calibri" w:eastAsia="Times New Roman" w:hAnsi="Calibri" w:cs="Calibri"/>
      <w:color w:val="000000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2D41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41B2"/>
    <w:rPr>
      <w:rFonts w:ascii="Calibri" w:eastAsia="Times New Roman" w:hAnsi="Calibri" w:cs="Calibri"/>
      <w:color w:val="000000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5E2C0E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8035CA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paragraph" w:styleId="NoSpacing">
    <w:name w:val="No Spacing"/>
    <w:uiPriority w:val="1"/>
    <w:qFormat/>
    <w:rsid w:val="009C6C50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EC418A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  <w:lang w:val="en-GB"/>
    </w:rPr>
  </w:style>
  <w:style w:type="character" w:customStyle="1" w:styleId="selectable">
    <w:name w:val="selectable"/>
    <w:basedOn w:val="DefaultParagraphFont"/>
    <w:rsid w:val="000072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957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57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FCCDB0-2FBB-41B4-ADC0-DDB3F587CD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81</TotalTime>
  <Pages>2</Pages>
  <Words>203</Words>
  <Characters>116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shwanath Reddy</dc:creator>
  <cp:keywords/>
  <dc:description/>
  <cp:lastModifiedBy>Vishwanath Reddy</cp:lastModifiedBy>
  <cp:revision>564</cp:revision>
  <dcterms:created xsi:type="dcterms:W3CDTF">2021-04-21T14:34:00Z</dcterms:created>
  <dcterms:modified xsi:type="dcterms:W3CDTF">2021-09-17T22:18:00Z</dcterms:modified>
</cp:coreProperties>
</file>